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B5268" w14:textId="4D535632" w:rsidR="00DD6145" w:rsidRDefault="00337290" w:rsidP="00DD6145">
      <w:pPr>
        <w:shd w:val="clear" w:color="auto" w:fill="FFFFFF"/>
        <w:spacing w:before="283" w:line="264" w:lineRule="exact"/>
        <w:ind w:left="14"/>
        <w:jc w:val="center"/>
        <w:rPr>
          <w:rFonts w:cs="Arial"/>
          <w:b/>
          <w:bCs/>
        </w:rPr>
      </w:pPr>
      <w:r>
        <w:rPr>
          <w:rFonts w:cs="Arial"/>
          <w:b/>
          <w:bCs/>
        </w:rPr>
        <w:t>EVE Listserv</w:t>
      </w:r>
      <w:r w:rsidR="00DD6145">
        <w:rPr>
          <w:rFonts w:cs="Arial"/>
          <w:b/>
          <w:bCs/>
        </w:rPr>
        <w:t xml:space="preserve"> Content Rules</w:t>
      </w:r>
    </w:p>
    <w:p w14:paraId="02A53BB9" w14:textId="31279DC8" w:rsidR="00DD6145" w:rsidRDefault="00DD6145" w:rsidP="005830B9">
      <w:pPr>
        <w:numPr>
          <w:ilvl w:val="0"/>
          <w:numId w:val="10"/>
        </w:numPr>
        <w:shd w:val="clear" w:color="auto" w:fill="FFFFFF"/>
        <w:spacing w:before="283" w:line="264" w:lineRule="exact"/>
        <w:rPr>
          <w:rFonts w:cs="Arial"/>
        </w:rPr>
      </w:pPr>
      <w:r>
        <w:rPr>
          <w:rFonts w:cs="Arial"/>
        </w:rPr>
        <w:t xml:space="preserve">This is a learning community. Be </w:t>
      </w:r>
      <w:r w:rsidR="003A5AF7">
        <w:rPr>
          <w:rFonts w:cs="Arial"/>
        </w:rPr>
        <w:t>respectful and supportive</w:t>
      </w:r>
      <w:r>
        <w:rPr>
          <w:rFonts w:cs="Arial"/>
        </w:rPr>
        <w:t xml:space="preserve"> in your replies. We're here to learn, share, and grow from each other.</w:t>
      </w:r>
      <w:r w:rsidR="003A5AF7">
        <w:rPr>
          <w:rFonts w:cs="Arial"/>
        </w:rPr>
        <w:t xml:space="preserve"> Please send a private message and "gently" make suggestions if you think it is warranted.</w:t>
      </w:r>
    </w:p>
    <w:p w14:paraId="55118B20" w14:textId="77777777" w:rsidR="00C21E23" w:rsidRDefault="00C21E23" w:rsidP="00C21E23">
      <w:pPr>
        <w:ind w:left="360"/>
      </w:pPr>
    </w:p>
    <w:p w14:paraId="0D6DC2A8" w14:textId="1679ADE9" w:rsidR="003A5AF7" w:rsidRDefault="003A5AF7" w:rsidP="00C21E23">
      <w:pPr>
        <w:numPr>
          <w:ilvl w:val="0"/>
          <w:numId w:val="10"/>
        </w:numPr>
      </w:pPr>
      <w:r>
        <w:t xml:space="preserve">Everything posted or attached should be accessible. Check flyers and documents for accessibility before posting. </w:t>
      </w:r>
    </w:p>
    <w:p w14:paraId="46D17063" w14:textId="77777777" w:rsidR="003A5AF7" w:rsidRDefault="003A5AF7" w:rsidP="003A5AF7"/>
    <w:p w14:paraId="6BD15922" w14:textId="77777777" w:rsidR="003A5AF7" w:rsidRPr="003A5AF7" w:rsidRDefault="003A5AF7" w:rsidP="005830B9">
      <w:pPr>
        <w:numPr>
          <w:ilvl w:val="0"/>
          <w:numId w:val="10"/>
        </w:numPr>
      </w:pPr>
      <w:r>
        <w:rPr>
          <w:rStyle w:val="hgkelc"/>
          <w:lang w:val="en"/>
        </w:rPr>
        <w:t>State concisely and clearly the specific topic of the comments in the subject line. This will allow EVE members to respond more appropriately to your posting and make it easier for administrators to search the archives by subject.</w:t>
      </w:r>
    </w:p>
    <w:p w14:paraId="59555F04" w14:textId="7BDC07C0" w:rsidR="00DD6145" w:rsidRDefault="00DD6145" w:rsidP="005830B9">
      <w:pPr>
        <w:numPr>
          <w:ilvl w:val="0"/>
          <w:numId w:val="10"/>
        </w:numPr>
        <w:shd w:val="clear" w:color="auto" w:fill="FFFFFF"/>
        <w:spacing w:before="283" w:line="264" w:lineRule="exact"/>
        <w:rPr>
          <w:rFonts w:cs="Arial"/>
        </w:rPr>
      </w:pPr>
      <w:r>
        <w:t>Every effort should be made to maintain student/family</w:t>
      </w:r>
      <w:r w:rsidR="002D34F2">
        <w:t>/personal</w:t>
      </w:r>
      <w:r>
        <w:t xml:space="preserve"> privacy and confidentiality. Nothing should be shared that discloses personally identifiable information.</w:t>
      </w:r>
      <w:r w:rsidR="00F66E17">
        <w:t xml:space="preserve"> </w:t>
      </w:r>
      <w:r w:rsidR="002D34F2">
        <w:rPr>
          <w:rFonts w:cs="Arial"/>
        </w:rPr>
        <w:t xml:space="preserve">Hundreds of </w:t>
      </w:r>
      <w:r w:rsidR="00F66E17">
        <w:rPr>
          <w:rFonts w:cs="Arial"/>
        </w:rPr>
        <w:t>people may be signed up on the (Listserv) Message Board at any time.</w:t>
      </w:r>
    </w:p>
    <w:p w14:paraId="3B2B0B6C" w14:textId="2983A352" w:rsidR="00DD6145" w:rsidRDefault="00DD6145" w:rsidP="005830B9">
      <w:pPr>
        <w:numPr>
          <w:ilvl w:val="0"/>
          <w:numId w:val="10"/>
        </w:numPr>
        <w:shd w:val="clear" w:color="auto" w:fill="FFFFFF"/>
        <w:spacing w:before="293" w:line="264" w:lineRule="exact"/>
        <w:rPr>
          <w:rFonts w:cs="Arial"/>
        </w:rPr>
      </w:pPr>
      <w:r>
        <w:rPr>
          <w:rFonts w:cs="Arial"/>
        </w:rPr>
        <w:t>The general guidelines for topics are questions about services for blind and low vision (BLV) children, resources and tools, technical support, “How to” questions, professional development opportunities, request</w:t>
      </w:r>
      <w:r w:rsidR="005830B9">
        <w:rPr>
          <w:rFonts w:cs="Arial"/>
        </w:rPr>
        <w:t>s</w:t>
      </w:r>
      <w:r>
        <w:rPr>
          <w:rFonts w:cs="Arial"/>
        </w:rPr>
        <w:t xml:space="preserve"> for service or posting about vacancies, and/or district needs.</w:t>
      </w:r>
    </w:p>
    <w:p w14:paraId="7D620872" w14:textId="22401212" w:rsidR="00DD6145" w:rsidRDefault="00DD6145" w:rsidP="005830B9">
      <w:pPr>
        <w:numPr>
          <w:ilvl w:val="0"/>
          <w:numId w:val="10"/>
        </w:numPr>
        <w:shd w:val="clear" w:color="auto" w:fill="FFFFFF"/>
        <w:spacing w:before="264"/>
        <w:rPr>
          <w:rFonts w:cs="Arial"/>
        </w:rPr>
      </w:pPr>
      <w:r>
        <w:rPr>
          <w:rFonts w:cs="Arial"/>
        </w:rPr>
        <w:t>Always identify yourself</w:t>
      </w:r>
      <w:r w:rsidR="003A5AF7">
        <w:rPr>
          <w:rFonts w:cs="Arial"/>
        </w:rPr>
        <w:t xml:space="preserve"> by name</w:t>
      </w:r>
      <w:r>
        <w:rPr>
          <w:rFonts w:cs="Arial"/>
        </w:rPr>
        <w:t>.</w:t>
      </w:r>
    </w:p>
    <w:p w14:paraId="34EAF1EE" w14:textId="42E2D303" w:rsidR="00DD6145" w:rsidRDefault="00DD6145" w:rsidP="005830B9">
      <w:pPr>
        <w:numPr>
          <w:ilvl w:val="0"/>
          <w:numId w:val="10"/>
        </w:numPr>
        <w:shd w:val="clear" w:color="auto" w:fill="FFFFFF"/>
        <w:spacing w:before="288" w:line="264" w:lineRule="exact"/>
        <w:rPr>
          <w:rFonts w:cs="Arial"/>
        </w:rPr>
      </w:pPr>
      <w:r>
        <w:rPr>
          <w:rFonts w:cs="Arial"/>
        </w:rPr>
        <w:t>Remember to use good internet</w:t>
      </w:r>
      <w:r w:rsidR="007946A6">
        <w:rPr>
          <w:rFonts w:cs="Arial"/>
        </w:rPr>
        <w:t>/e-mail</w:t>
      </w:r>
      <w:r>
        <w:rPr>
          <w:rFonts w:cs="Arial"/>
        </w:rPr>
        <w:t xml:space="preserve"> etiquette.  </w:t>
      </w:r>
    </w:p>
    <w:p w14:paraId="344FFC52" w14:textId="44A85170" w:rsidR="00DD6145" w:rsidRDefault="00DD6145" w:rsidP="005830B9">
      <w:pPr>
        <w:numPr>
          <w:ilvl w:val="0"/>
          <w:numId w:val="10"/>
        </w:numPr>
        <w:shd w:val="clear" w:color="auto" w:fill="FFFFFF"/>
        <w:spacing w:before="288" w:line="269" w:lineRule="exact"/>
        <w:rPr>
          <w:rFonts w:cs="Arial"/>
        </w:rPr>
      </w:pPr>
      <w:r>
        <w:rPr>
          <w:rFonts w:cs="Arial"/>
        </w:rPr>
        <w:t xml:space="preserve">EVE is a listserv to support each </w:t>
      </w:r>
      <w:r w:rsidR="00EB1BBE">
        <w:rPr>
          <w:rFonts w:cs="Arial"/>
        </w:rPr>
        <w:t xml:space="preserve">other. </w:t>
      </w:r>
      <w:r>
        <w:rPr>
          <w:rFonts w:cs="Arial"/>
        </w:rPr>
        <w:t>If you have a conflict with an individual, please settle it by private e-mail messages.  Every Subscriber must be respected; no Subscriber should be ridiculed or belittled.</w:t>
      </w:r>
    </w:p>
    <w:p w14:paraId="51E729F2" w14:textId="28956C68" w:rsidR="00DD6145" w:rsidRDefault="00DD6145" w:rsidP="005830B9">
      <w:pPr>
        <w:numPr>
          <w:ilvl w:val="0"/>
          <w:numId w:val="10"/>
        </w:numPr>
        <w:shd w:val="clear" w:color="auto" w:fill="FFFFFF"/>
        <w:spacing w:before="288" w:line="264" w:lineRule="exact"/>
        <w:rPr>
          <w:rFonts w:cs="Arial"/>
        </w:rPr>
      </w:pPr>
      <w:r>
        <w:rPr>
          <w:rFonts w:cs="Arial"/>
        </w:rPr>
        <w:t>All participants should undertake the steps necessary to prevent transmission of a virus to the (Listserv) Message Board.  Be careful when forwarding content that has not been run through a virus checker.</w:t>
      </w:r>
    </w:p>
    <w:p w14:paraId="2C410168" w14:textId="7BE837E1" w:rsidR="00DD6145" w:rsidRDefault="00DD6145" w:rsidP="005830B9">
      <w:pPr>
        <w:numPr>
          <w:ilvl w:val="0"/>
          <w:numId w:val="10"/>
        </w:numPr>
        <w:shd w:val="clear" w:color="auto" w:fill="FFFFFF"/>
        <w:spacing w:before="283" w:line="264" w:lineRule="exact"/>
        <w:rPr>
          <w:rFonts w:cs="Arial"/>
        </w:rPr>
      </w:pPr>
      <w:r>
        <w:rPr>
          <w:rFonts w:cs="Arial"/>
        </w:rPr>
        <w:t>Advertising</w:t>
      </w:r>
      <w:r w:rsidR="003A5AF7">
        <w:rPr>
          <w:rFonts w:cs="Arial"/>
        </w:rPr>
        <w:t xml:space="preserve"> or soliciting</w:t>
      </w:r>
      <w:r>
        <w:rPr>
          <w:rFonts w:cs="Arial"/>
        </w:rPr>
        <w:t xml:space="preserve"> is expressly forbidden.   No commercial use shall be made of this (Listserv) Message Board or its membership. Participation on this (Listserv) Message Board is not to be considered an indication of interest or invitation to send solicitations, information, or advertisements to other </w:t>
      </w:r>
      <w:r w:rsidR="005830B9">
        <w:rPr>
          <w:rFonts w:cs="Arial"/>
        </w:rPr>
        <w:t>s</w:t>
      </w:r>
      <w:r>
        <w:rPr>
          <w:rFonts w:cs="Arial"/>
        </w:rPr>
        <w:t xml:space="preserve">ubscribers.  Sending bulk unsolicited advertisements or information of a commercial nature to other </w:t>
      </w:r>
      <w:r w:rsidR="005830B9">
        <w:rPr>
          <w:rFonts w:cs="Arial"/>
        </w:rPr>
        <w:t>s</w:t>
      </w:r>
      <w:r>
        <w:rPr>
          <w:rFonts w:cs="Arial"/>
        </w:rPr>
        <w:t xml:space="preserve">ubscribers is a violation of these rules. </w:t>
      </w:r>
    </w:p>
    <w:p w14:paraId="54DFBA1D" w14:textId="77777777" w:rsidR="00DD6145" w:rsidRDefault="00DD6145" w:rsidP="005830B9">
      <w:pPr>
        <w:numPr>
          <w:ilvl w:val="0"/>
          <w:numId w:val="10"/>
        </w:numPr>
        <w:shd w:val="clear" w:color="auto" w:fill="FFFFFF"/>
        <w:spacing w:before="278" w:line="269" w:lineRule="exact"/>
        <w:rPr>
          <w:rFonts w:cs="Arial"/>
        </w:rPr>
      </w:pPr>
      <w:r>
        <w:rPr>
          <w:rFonts w:cs="Arial"/>
        </w:rPr>
        <w:t xml:space="preserve">Subscribers will not forward information contained in (Listserv) Message Board posts off the (Listserv) Message Board without the original author's </w:t>
      </w:r>
      <w:r>
        <w:rPr>
          <w:rFonts w:cs="Arial"/>
        </w:rPr>
        <w:lastRenderedPageBreak/>
        <w:t>written permission; transmission of complete (Listserv) Message Board messages off the (Listserv) Message Board is prohibited.</w:t>
      </w:r>
    </w:p>
    <w:p w14:paraId="25F3C161" w14:textId="77777777" w:rsidR="00DD6145" w:rsidRDefault="00DD6145" w:rsidP="005830B9">
      <w:pPr>
        <w:numPr>
          <w:ilvl w:val="0"/>
          <w:numId w:val="10"/>
        </w:numPr>
        <w:shd w:val="clear" w:color="auto" w:fill="FFFFFF"/>
        <w:spacing w:before="274" w:line="269" w:lineRule="exact"/>
        <w:rPr>
          <w:rFonts w:cs="Arial"/>
        </w:rPr>
      </w:pPr>
      <w:r>
        <w:rPr>
          <w:rFonts w:cs="Arial"/>
        </w:rPr>
        <w:t>Subscribers will not share the individual email addresses of other Subscribers to the (Listserv) Message Board, or referenced on the (Listserv) Message Board, with persons or organizations not on the (Listserv) Message Board, without the prior consent of the owner of the email address.</w:t>
      </w:r>
    </w:p>
    <w:p w14:paraId="5C8E895D" w14:textId="77777777" w:rsidR="00DD6145" w:rsidRDefault="00DD6145" w:rsidP="005830B9">
      <w:pPr>
        <w:numPr>
          <w:ilvl w:val="0"/>
          <w:numId w:val="10"/>
        </w:numPr>
        <w:shd w:val="clear" w:color="auto" w:fill="FFFFFF"/>
        <w:spacing w:before="259"/>
        <w:rPr>
          <w:rFonts w:cs="Arial"/>
        </w:rPr>
      </w:pPr>
      <w:r>
        <w:rPr>
          <w:rFonts w:cs="Arial"/>
        </w:rPr>
        <w:t>Failure to adhere to these rules may result in your removal from the (Listserv) Message Board.</w:t>
      </w:r>
    </w:p>
    <w:p w14:paraId="63389A50" w14:textId="77777777" w:rsidR="006B6A7E" w:rsidRPr="00DD6145" w:rsidRDefault="006B6A7E" w:rsidP="00DD6145"/>
    <w:sectPr w:rsidR="006B6A7E" w:rsidRPr="00DD6145">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64488" w14:textId="77777777" w:rsidR="00966B04" w:rsidRDefault="00966B04" w:rsidP="00037E6D">
      <w:r>
        <w:separator/>
      </w:r>
    </w:p>
  </w:endnote>
  <w:endnote w:type="continuationSeparator" w:id="0">
    <w:p w14:paraId="1F24A09D" w14:textId="77777777" w:rsidR="00966B04" w:rsidRDefault="00966B04" w:rsidP="00037E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4CDA0" w14:textId="77777777" w:rsidR="00966B04" w:rsidRDefault="00966B04" w:rsidP="00037E6D">
      <w:r>
        <w:separator/>
      </w:r>
    </w:p>
  </w:footnote>
  <w:footnote w:type="continuationSeparator" w:id="0">
    <w:p w14:paraId="0615E45C" w14:textId="77777777" w:rsidR="00966B04" w:rsidRDefault="00966B04" w:rsidP="00037E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96737D"/>
    <w:multiLevelType w:val="hybridMultilevel"/>
    <w:tmpl w:val="0234CA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0A6223"/>
    <w:multiLevelType w:val="hybridMultilevel"/>
    <w:tmpl w:val="B4F4A596"/>
    <w:lvl w:ilvl="0" w:tplc="E690E916">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0A7DAA"/>
    <w:multiLevelType w:val="singleLevel"/>
    <w:tmpl w:val="47145CC0"/>
    <w:lvl w:ilvl="0">
      <w:start w:val="1"/>
      <w:numFmt w:val="decimal"/>
      <w:lvlText w:val="%1."/>
      <w:legacy w:legacy="1" w:legacySpace="0" w:legacyIndent="360"/>
      <w:lvlJc w:val="left"/>
      <w:rPr>
        <w:rFonts w:ascii="Arial" w:hAnsi="Arial" w:cs="Arial" w:hint="default"/>
      </w:rPr>
    </w:lvl>
  </w:abstractNum>
  <w:abstractNum w:abstractNumId="3" w15:restartNumberingAfterBreak="0">
    <w:nsid w:val="35D30F8F"/>
    <w:multiLevelType w:val="hybridMultilevel"/>
    <w:tmpl w:val="15B4EB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7D250C"/>
    <w:multiLevelType w:val="hybridMultilevel"/>
    <w:tmpl w:val="C8D8B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CAD46B2"/>
    <w:multiLevelType w:val="hybridMultilevel"/>
    <w:tmpl w:val="CD7C9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0472523">
    <w:abstractNumId w:val="2"/>
  </w:num>
  <w:num w:numId="2" w16cid:durableId="1727948581">
    <w:abstractNumId w:val="2"/>
    <w:lvlOverride w:ilvl="0">
      <w:lvl w:ilvl="0">
        <w:start w:val="2"/>
        <w:numFmt w:val="decimal"/>
        <w:lvlText w:val="%1."/>
        <w:legacy w:legacy="1" w:legacySpace="0" w:legacyIndent="360"/>
        <w:lvlJc w:val="left"/>
        <w:rPr>
          <w:rFonts w:ascii="Arial" w:hAnsi="Arial" w:cs="Arial" w:hint="default"/>
        </w:rPr>
      </w:lvl>
    </w:lvlOverride>
  </w:num>
  <w:num w:numId="3" w16cid:durableId="1174799683">
    <w:abstractNumId w:val="2"/>
    <w:lvlOverride w:ilvl="0">
      <w:lvl w:ilvl="0">
        <w:start w:val="3"/>
        <w:numFmt w:val="decimal"/>
        <w:lvlText w:val="%1."/>
        <w:legacy w:legacy="1" w:legacySpace="0" w:legacyIndent="360"/>
        <w:lvlJc w:val="left"/>
        <w:rPr>
          <w:rFonts w:ascii="Arial" w:hAnsi="Arial" w:cs="Arial" w:hint="default"/>
        </w:rPr>
      </w:lvl>
    </w:lvlOverride>
  </w:num>
  <w:num w:numId="4" w16cid:durableId="39327416">
    <w:abstractNumId w:val="2"/>
    <w:lvlOverride w:ilvl="0">
      <w:lvl w:ilvl="0">
        <w:start w:val="4"/>
        <w:numFmt w:val="decimal"/>
        <w:lvlText w:val="%1."/>
        <w:legacy w:legacy="1" w:legacySpace="0" w:legacyIndent="360"/>
        <w:lvlJc w:val="left"/>
        <w:rPr>
          <w:rFonts w:ascii="Arial" w:hAnsi="Arial" w:cs="Arial" w:hint="default"/>
        </w:rPr>
      </w:lvl>
    </w:lvlOverride>
  </w:num>
  <w:num w:numId="5" w16cid:durableId="1312907715">
    <w:abstractNumId w:val="2"/>
    <w:lvlOverride w:ilvl="0">
      <w:lvl w:ilvl="0">
        <w:start w:val="5"/>
        <w:numFmt w:val="decimal"/>
        <w:lvlText w:val="%1."/>
        <w:legacy w:legacy="1" w:legacySpace="0" w:legacyIndent="360"/>
        <w:lvlJc w:val="left"/>
        <w:rPr>
          <w:rFonts w:ascii="Arial" w:hAnsi="Arial" w:cs="Arial" w:hint="default"/>
        </w:rPr>
      </w:lvl>
    </w:lvlOverride>
  </w:num>
  <w:num w:numId="6" w16cid:durableId="877939511">
    <w:abstractNumId w:val="1"/>
  </w:num>
  <w:num w:numId="7" w16cid:durableId="1188055609">
    <w:abstractNumId w:val="4"/>
  </w:num>
  <w:num w:numId="8" w16cid:durableId="851339310">
    <w:abstractNumId w:val="3"/>
  </w:num>
  <w:num w:numId="9" w16cid:durableId="96413214">
    <w:abstractNumId w:val="0"/>
  </w:num>
  <w:num w:numId="10" w16cid:durableId="1234306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3074"/>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MzAyNDQxNjewMLdQ0lEKTi0uzszPAykwrgUA9h3hTiwAAAA="/>
  </w:docVars>
  <w:rsids>
    <w:rsidRoot w:val="006B6A7E"/>
    <w:rsid w:val="00037E6D"/>
    <w:rsid w:val="00045651"/>
    <w:rsid w:val="00052FFF"/>
    <w:rsid w:val="000659D9"/>
    <w:rsid w:val="000C3D03"/>
    <w:rsid w:val="002411FF"/>
    <w:rsid w:val="002A6A78"/>
    <w:rsid w:val="002D34F2"/>
    <w:rsid w:val="0033102B"/>
    <w:rsid w:val="00337290"/>
    <w:rsid w:val="003A03AF"/>
    <w:rsid w:val="003A5AF7"/>
    <w:rsid w:val="003B0A24"/>
    <w:rsid w:val="00453EBA"/>
    <w:rsid w:val="00461045"/>
    <w:rsid w:val="004E4E68"/>
    <w:rsid w:val="0053309C"/>
    <w:rsid w:val="00535E6C"/>
    <w:rsid w:val="00545FFE"/>
    <w:rsid w:val="005830B9"/>
    <w:rsid w:val="006378D2"/>
    <w:rsid w:val="006B6A7E"/>
    <w:rsid w:val="007127F3"/>
    <w:rsid w:val="00721B7C"/>
    <w:rsid w:val="00722985"/>
    <w:rsid w:val="007946A6"/>
    <w:rsid w:val="00875B49"/>
    <w:rsid w:val="0094193F"/>
    <w:rsid w:val="00966B04"/>
    <w:rsid w:val="009D1211"/>
    <w:rsid w:val="00AC5E50"/>
    <w:rsid w:val="00C21E23"/>
    <w:rsid w:val="00C363C4"/>
    <w:rsid w:val="00DD6145"/>
    <w:rsid w:val="00E471DE"/>
    <w:rsid w:val="00EB1BBE"/>
    <w:rsid w:val="00ED685A"/>
    <w:rsid w:val="00EE1F87"/>
    <w:rsid w:val="00F079A5"/>
    <w:rsid w:val="00F66E17"/>
    <w:rsid w:val="00F74CDF"/>
    <w:rsid w:val="00FD28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1"/>
    </o:shapelayout>
  </w:shapeDefaults>
  <w:decimalSymbol w:val="."/>
  <w:listSeparator w:val=","/>
  <w14:docId w14:val="0938B558"/>
  <w14:defaultImageDpi w14:val="0"/>
  <w15:chartTrackingRefBased/>
  <w15:docId w15:val="{CAE17D7E-C00E-4089-8CDE-15DF3F6F0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rFonts w:ascii="Arial" w:hAnsi="Arial"/>
      <w:sz w:val="24"/>
      <w:szCs w:val="24"/>
    </w:rPr>
  </w:style>
  <w:style w:type="paragraph" w:styleId="Heading1">
    <w:name w:val="heading 1"/>
    <w:basedOn w:val="Normal"/>
    <w:next w:val="Normal"/>
    <w:link w:val="Heading1Char"/>
    <w:uiPriority w:val="99"/>
    <w:qFormat/>
    <w:pPr>
      <w:outlineLvl w:val="0"/>
    </w:pPr>
  </w:style>
  <w:style w:type="paragraph" w:styleId="Heading2">
    <w:name w:val="heading 2"/>
    <w:basedOn w:val="Normal"/>
    <w:next w:val="Normal"/>
    <w:link w:val="Heading2Char"/>
    <w:uiPriority w:val="99"/>
    <w:qFormat/>
    <w:pPr>
      <w:outlineLvl w:val="1"/>
    </w:pPr>
  </w:style>
  <w:style w:type="paragraph" w:styleId="Heading3">
    <w:name w:val="heading 3"/>
    <w:basedOn w:val="Normal"/>
    <w:next w:val="Normal"/>
    <w:link w:val="Heading3Char"/>
    <w:uiPriority w:val="99"/>
    <w:qFormat/>
    <w:pPr>
      <w:outlineLvl w:val="2"/>
    </w:pPr>
  </w:style>
  <w:style w:type="paragraph" w:styleId="Heading4">
    <w:name w:val="heading 4"/>
    <w:basedOn w:val="Normal"/>
    <w:next w:val="Normal"/>
    <w:link w:val="Heading4Char"/>
    <w:uiPriority w:val="99"/>
    <w:qFormat/>
    <w:pPr>
      <w:outlineLvl w:val="3"/>
    </w:pPr>
  </w:style>
  <w:style w:type="paragraph" w:styleId="Heading5">
    <w:name w:val="heading 5"/>
    <w:basedOn w:val="Normal"/>
    <w:next w:val="Normal"/>
    <w:link w:val="Heading5Char"/>
    <w:uiPriority w:val="99"/>
    <w:qFormat/>
    <w:pPr>
      <w:outlineLvl w:val="4"/>
    </w:pPr>
  </w:style>
  <w:style w:type="paragraph" w:styleId="Heading6">
    <w:name w:val="heading 6"/>
    <w:basedOn w:val="Normal"/>
    <w:next w:val="Normal"/>
    <w:link w:val="Heading6Char"/>
    <w:uiPriority w:val="99"/>
    <w:qFormat/>
    <w:pPr>
      <w:outlineLvl w:val="5"/>
    </w:p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Pr>
      <w:rFonts w:ascii="Cambria" w:eastAsia="Times New Roman" w:hAnsi="Cambria" w:cs="Times New Roman"/>
      <w:b/>
      <w:bCs/>
      <w:i/>
      <w:iCs/>
      <w:sz w:val="28"/>
      <w:szCs w:val="28"/>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character" w:customStyle="1" w:styleId="Heading6Char">
    <w:name w:val="Heading 6 Char"/>
    <w:link w:val="Heading6"/>
    <w:uiPriority w:val="9"/>
    <w:semiHidden/>
    <w:locked/>
    <w:rPr>
      <w:rFonts w:ascii="Calibri" w:eastAsia="Times New Roman" w:hAnsi="Calibri" w:cs="Times New Roman"/>
      <w:b/>
      <w:bCs/>
    </w:rPr>
  </w:style>
  <w:style w:type="character" w:styleId="Hyperlink">
    <w:name w:val="Hyperlink"/>
    <w:uiPriority w:val="99"/>
    <w:unhideWhenUsed/>
    <w:rsid w:val="00722985"/>
    <w:rPr>
      <w:rFonts w:cs="Times New Roman"/>
      <w:color w:val="0000FF"/>
      <w:u w:val="single"/>
    </w:rPr>
  </w:style>
  <w:style w:type="character" w:customStyle="1" w:styleId="hgkelc">
    <w:name w:val="hgkelc"/>
    <w:rsid w:val="003A5A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809442">
      <w:bodyDiv w:val="1"/>
      <w:marLeft w:val="0"/>
      <w:marRight w:val="0"/>
      <w:marTop w:val="0"/>
      <w:marBottom w:val="0"/>
      <w:divBdr>
        <w:top w:val="none" w:sz="0" w:space="0" w:color="auto"/>
        <w:left w:val="none" w:sz="0" w:space="0" w:color="auto"/>
        <w:bottom w:val="none" w:sz="0" w:space="0" w:color="auto"/>
        <w:right w:val="none" w:sz="0" w:space="0" w:color="auto"/>
      </w:divBdr>
    </w:div>
    <w:div w:id="374163642">
      <w:bodyDiv w:val="1"/>
      <w:marLeft w:val="0"/>
      <w:marRight w:val="0"/>
      <w:marTop w:val="0"/>
      <w:marBottom w:val="0"/>
      <w:divBdr>
        <w:top w:val="none" w:sz="0" w:space="0" w:color="auto"/>
        <w:left w:val="none" w:sz="0" w:space="0" w:color="auto"/>
        <w:bottom w:val="none" w:sz="0" w:space="0" w:color="auto"/>
        <w:right w:val="none" w:sz="0" w:space="0" w:color="auto"/>
      </w:divBdr>
    </w:div>
    <w:div w:id="974796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58172A9DAD7740874DB796D3FDC063" ma:contentTypeVersion="13" ma:contentTypeDescription="Create a new document." ma:contentTypeScope="" ma:versionID="d66b289a6ef38796235604bdb2cbc3fb">
  <xsd:schema xmlns:xsd="http://www.w3.org/2001/XMLSchema" xmlns:xs="http://www.w3.org/2001/XMLSchema" xmlns:p="http://schemas.microsoft.com/office/2006/metadata/properties" xmlns:ns3="ba20ae89-2324-46c3-bd1e-8a9967cb5aa1" xmlns:ns4="5bb8b11e-732c-4c35-ab2b-0ce4893822fe" targetNamespace="http://schemas.microsoft.com/office/2006/metadata/properties" ma:root="true" ma:fieldsID="7810070a1c9d4d7d584a0ca52c51f76c" ns3:_="" ns4:_="">
    <xsd:import namespace="ba20ae89-2324-46c3-bd1e-8a9967cb5aa1"/>
    <xsd:import namespace="5bb8b11e-732c-4c35-ab2b-0ce4893822f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20ae89-2324-46c3-bd1e-8a9967cb5aa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b8b11e-732c-4c35-ab2b-0ce4893822f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236D5D-F579-4EFD-B8F6-475833F930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20ae89-2324-46c3-bd1e-8a9967cb5aa1"/>
    <ds:schemaRef ds:uri="5bb8b11e-732c-4c35-ab2b-0ce4893822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2B6FBA-FE8B-4174-8D55-F65FD9DB2443}">
  <ds:schemaRefs>
    <ds:schemaRef ds:uri="http://schemas.microsoft.com/sharepoint/v3/contenttype/forms"/>
  </ds:schemaRefs>
</ds:datastoreItem>
</file>

<file path=customXml/itemProps3.xml><?xml version="1.0" encoding="utf-8"?>
<ds:datastoreItem xmlns:ds="http://schemas.openxmlformats.org/officeDocument/2006/customXml" ds:itemID="{31E34709-5EE2-43E9-AACC-1FBD0F1F124E}">
  <ds:schemaRefs>
    <ds:schemaRef ds:uri="http://schemas.microsoft.com/office/2006/documentManagement/types"/>
    <ds:schemaRef ds:uri="http://purl.org/dc/terms/"/>
    <ds:schemaRef ds:uri="http://purl.org/dc/dcmitype/"/>
    <ds:schemaRef ds:uri="ba20ae89-2324-46c3-bd1e-8a9967cb5aa1"/>
    <ds:schemaRef ds:uri="http://schemas.openxmlformats.org/package/2006/metadata/core-properties"/>
    <ds:schemaRef ds:uri="http://www.w3.org/XML/1998/namespace"/>
    <ds:schemaRef ds:uri="5bb8b11e-732c-4c35-ab2b-0ce4893822fe"/>
    <ds:schemaRef ds:uri="http://purl.org/dc/elements/1.1/"/>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418</Words>
  <Characters>231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Washingtin State School for the Blind</Company>
  <LinksUpToDate>false</LinksUpToDate>
  <CharactersWithSpaces>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Meador</dc:creator>
  <cp:keywords/>
  <cp:lastModifiedBy>Danya Borowski</cp:lastModifiedBy>
  <cp:revision>14</cp:revision>
  <dcterms:created xsi:type="dcterms:W3CDTF">2024-02-06T19:06:00Z</dcterms:created>
  <dcterms:modified xsi:type="dcterms:W3CDTF">2024-02-06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58172A9DAD7740874DB796D3FDC063</vt:lpwstr>
  </property>
  <property fmtid="{D5CDD505-2E9C-101B-9397-08002B2CF9AE}" pid="3" name="MSIP_Label_ae9bcbe9-e575-4b04-8db6-78e1a776d733_Enabled">
    <vt:lpwstr>True</vt:lpwstr>
  </property>
  <property fmtid="{D5CDD505-2E9C-101B-9397-08002B2CF9AE}" pid="4" name="MSIP_Label_ae9bcbe9-e575-4b04-8db6-78e1a776d733_SiteId">
    <vt:lpwstr>b0575567-ef73-4761-9764-e036dfd0e12f</vt:lpwstr>
  </property>
  <property fmtid="{D5CDD505-2E9C-101B-9397-08002B2CF9AE}" pid="5" name="MSIP_Label_ae9bcbe9-e575-4b04-8db6-78e1a776d733_Owner">
    <vt:lpwstr>Pam.Parker@wssb.wa.gov</vt:lpwstr>
  </property>
  <property fmtid="{D5CDD505-2E9C-101B-9397-08002B2CF9AE}" pid="6" name="MSIP_Label_ae9bcbe9-e575-4b04-8db6-78e1a776d733_SetDate">
    <vt:lpwstr>2022-08-29T21:54:26.1320455Z</vt:lpwstr>
  </property>
  <property fmtid="{D5CDD505-2E9C-101B-9397-08002B2CF9AE}" pid="7" name="MSIP_Label_ae9bcbe9-e575-4b04-8db6-78e1a776d733_Name">
    <vt:lpwstr>General</vt:lpwstr>
  </property>
  <property fmtid="{D5CDD505-2E9C-101B-9397-08002B2CF9AE}" pid="8" name="MSIP_Label_ae9bcbe9-e575-4b04-8db6-78e1a776d733_Application">
    <vt:lpwstr>Microsoft Azure Information Protection</vt:lpwstr>
  </property>
  <property fmtid="{D5CDD505-2E9C-101B-9397-08002B2CF9AE}" pid="9" name="MSIP_Label_ae9bcbe9-e575-4b04-8db6-78e1a776d733_ActionId">
    <vt:lpwstr>111d3194-27f2-44a8-a594-7984627d52ed</vt:lpwstr>
  </property>
  <property fmtid="{D5CDD505-2E9C-101B-9397-08002B2CF9AE}" pid="10" name="MSIP_Label_ae9bcbe9-e575-4b04-8db6-78e1a776d733_Extended_MSFT_Method">
    <vt:lpwstr>Automatic</vt:lpwstr>
  </property>
  <property fmtid="{D5CDD505-2E9C-101B-9397-08002B2CF9AE}" pid="11" name="Sensitivity">
    <vt:lpwstr>General</vt:lpwstr>
  </property>
  <property fmtid="{D5CDD505-2E9C-101B-9397-08002B2CF9AE}" pid="12" name="GrammarlyDocumentId">
    <vt:lpwstr>7455f639003b810df3914dcd3a02d4e17e773b9a7622b38e2898db656d1e5f79</vt:lpwstr>
  </property>
</Properties>
</file>